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C6DCCE" w14:textId="77777777" w:rsidR="002D2974" w:rsidRPr="002D2974" w:rsidRDefault="002D2974" w:rsidP="002D2974">
      <w:pPr>
        <w:rPr>
          <w:sz w:val="28"/>
          <w:szCs w:val="28"/>
        </w:rPr>
      </w:pPr>
      <w:r w:rsidRPr="002D2974">
        <w:rPr>
          <w:sz w:val="28"/>
          <w:szCs w:val="28"/>
        </w:rPr>
        <w:t>Template Interview Invite</w:t>
      </w:r>
    </w:p>
    <w:p w14:paraId="6A11A845" w14:textId="77777777" w:rsidR="002D2974" w:rsidRDefault="002D2974" w:rsidP="002D2974">
      <w:r>
        <w:t>I am pleased to provide you with confirmation information regarding your interview for [position].</w:t>
      </w:r>
    </w:p>
    <w:p w14:paraId="4FBA2CE6" w14:textId="77777777" w:rsidR="002D2974" w:rsidRDefault="002D2974" w:rsidP="002D2974">
      <w:pPr>
        <w:spacing w:after="0"/>
      </w:pPr>
    </w:p>
    <w:p w14:paraId="42714C63" w14:textId="67C3705A" w:rsidR="002D2974" w:rsidRDefault="002D2974" w:rsidP="002D2974">
      <w:pPr>
        <w:spacing w:after="0"/>
      </w:pPr>
      <w:r>
        <w:t>WHEN</w:t>
      </w:r>
    </w:p>
    <w:p w14:paraId="0F8C4C55" w14:textId="77777777" w:rsidR="002D2974" w:rsidRDefault="002D2974" w:rsidP="002D2974">
      <w:r>
        <w:t xml:space="preserve">Your interview has been scheduled for Tuesday, June 16th at 2:00 pm. The interview will be 45-50 minutes long. [optional] </w:t>
      </w:r>
      <w:r w:rsidRPr="007546D1">
        <w:t xml:space="preserve">You will be provided with 3 of the interview questions </w:t>
      </w:r>
      <w:r>
        <w:t>by email 15 minutes before the interview</w:t>
      </w:r>
      <w:r w:rsidRPr="007546D1">
        <w:t xml:space="preserve"> to give you an opportunity to think of examples. </w:t>
      </w:r>
    </w:p>
    <w:p w14:paraId="5FC19B75" w14:textId="77777777" w:rsidR="002D2974" w:rsidRDefault="002D2974" w:rsidP="002D2974">
      <w:pPr>
        <w:spacing w:after="0"/>
      </w:pPr>
    </w:p>
    <w:p w14:paraId="14590E9B" w14:textId="3459453A" w:rsidR="002D2974" w:rsidRDefault="002D2974" w:rsidP="002D2974">
      <w:pPr>
        <w:spacing w:after="0"/>
      </w:pPr>
      <w:r>
        <w:t>WHO</w:t>
      </w:r>
    </w:p>
    <w:p w14:paraId="37920CDA" w14:textId="77777777" w:rsidR="002D2974" w:rsidRDefault="002D2974" w:rsidP="002D2974">
      <w:r>
        <w:t>The panel will consist of:</w:t>
      </w:r>
    </w:p>
    <w:p w14:paraId="7903D80A" w14:textId="77777777" w:rsidR="002D2974" w:rsidRDefault="002D2974" w:rsidP="002D2974">
      <w:r>
        <w:t>Name #1, Title, pronouns</w:t>
      </w:r>
    </w:p>
    <w:p w14:paraId="2383F776" w14:textId="77777777" w:rsidR="002D2974" w:rsidRDefault="002D2974" w:rsidP="002D2974">
      <w:r>
        <w:t>Name #2, Title, pronouns</w:t>
      </w:r>
    </w:p>
    <w:p w14:paraId="18B93F37" w14:textId="77777777" w:rsidR="002D2974" w:rsidRDefault="002D2974" w:rsidP="002D2974">
      <w:r>
        <w:t>Name #3, Title, pronouns</w:t>
      </w:r>
    </w:p>
    <w:p w14:paraId="7663A525" w14:textId="77777777" w:rsidR="002D2974" w:rsidRDefault="002D2974" w:rsidP="002D2974">
      <w:pPr>
        <w:spacing w:after="0"/>
      </w:pPr>
    </w:p>
    <w:p w14:paraId="15BAD030" w14:textId="73D61153" w:rsidR="002D2974" w:rsidRDefault="002D2974" w:rsidP="002D2974">
      <w:pPr>
        <w:spacing w:after="0"/>
      </w:pPr>
      <w:r>
        <w:t>WHERE/HOW</w:t>
      </w:r>
    </w:p>
    <w:p w14:paraId="3AD1858C" w14:textId="77777777" w:rsidR="002D2974" w:rsidRDefault="002D2974" w:rsidP="002D2974">
      <w:r>
        <w:t>The interviews will take place online via Microsoft Teams. A meeting invitation will be shared with you prior to the interview. When the interview time begins, open the scheduled meeting in your Outlook calendar and click on "JOIN TEAMS MEETING". In advance, please make sure that you have got a stable and secure internet connection, a quiet/private space as well as the appropriate computer capabilities to participate in a Teams meeting. Please let me know if there are any accommodations that we can consider in advance so we can make sure that you can comfortably and confidently participate in the interview process.</w:t>
      </w:r>
    </w:p>
    <w:p w14:paraId="74E79899" w14:textId="77777777" w:rsidR="002D2974" w:rsidRDefault="002D2974" w:rsidP="002D2974">
      <w:pPr>
        <w:spacing w:after="0"/>
      </w:pPr>
    </w:p>
    <w:p w14:paraId="12FD29F9" w14:textId="308B8E87" w:rsidR="002D2974" w:rsidRDefault="002D2974" w:rsidP="002D2974">
      <w:pPr>
        <w:spacing w:after="0"/>
      </w:pPr>
      <w:r>
        <w:t>WHAT</w:t>
      </w:r>
    </w:p>
    <w:p w14:paraId="153FEE55" w14:textId="77777777" w:rsidR="002D2974" w:rsidRDefault="002D2974" w:rsidP="002D2974">
      <w:r>
        <w:t>The interview will consist of several behaviour-based, narrative and scenario questions. As we move through the interview, copies of the questions will be available in the chat section of the Teams meeting.</w:t>
      </w:r>
    </w:p>
    <w:p w14:paraId="50A6E12F" w14:textId="77777777" w:rsidR="002D2974" w:rsidRDefault="002D2974" w:rsidP="002D2974">
      <w:r>
        <w:t>We are asking that you prepare a short presentation based on the following prompt: [prompt]</w:t>
      </w:r>
    </w:p>
    <w:p w14:paraId="2D19ABA8" w14:textId="77777777" w:rsidR="002D2974" w:rsidRDefault="002D2974" w:rsidP="002D2974">
      <w:r>
        <w:t>This is an opportunity to hear how you would work through a typical work task as well as a chance for us to get a sense of your presentation skills. No A/V will be available. This part of the interview should last about 8-10 minutes maximum. All candidates will be cut off at 10 minutes.</w:t>
      </w:r>
    </w:p>
    <w:p w14:paraId="4CDB0EDE" w14:textId="77777777" w:rsidR="002D2974" w:rsidRDefault="002D2974" w:rsidP="002D2974">
      <w:r>
        <w:t>Please let me know if you have any questions or concerns.</w:t>
      </w:r>
    </w:p>
    <w:p w14:paraId="0AD63564" w14:textId="77777777" w:rsidR="002D2974" w:rsidRDefault="002D2974" w:rsidP="002D2974">
      <w:r>
        <w:t>I look forward to meeting with you to discuss this position!</w:t>
      </w:r>
    </w:p>
    <w:p w14:paraId="60637D04" w14:textId="1894C31F" w:rsidR="006F350B" w:rsidRDefault="006F350B" w:rsidP="002D2974"/>
    <w:p w14:paraId="1E0E4D43" w14:textId="25B6C461" w:rsidR="002D2974" w:rsidRDefault="002D2974" w:rsidP="002D2974"/>
    <w:p w14:paraId="6F988A30" w14:textId="7E4897BB" w:rsidR="002D2974" w:rsidRPr="002D2974" w:rsidRDefault="002D2974" w:rsidP="002D2974">
      <w:pPr>
        <w:rPr>
          <w:i/>
          <w:iCs/>
          <w:sz w:val="20"/>
          <w:szCs w:val="20"/>
        </w:rPr>
      </w:pPr>
      <w:r w:rsidRPr="002D2974">
        <w:rPr>
          <w:i/>
          <w:iCs/>
          <w:sz w:val="20"/>
          <w:szCs w:val="20"/>
        </w:rPr>
        <w:t>Source: Hiring Student</w:t>
      </w:r>
      <w:r>
        <w:rPr>
          <w:i/>
          <w:iCs/>
          <w:sz w:val="20"/>
          <w:szCs w:val="20"/>
        </w:rPr>
        <w:t>s</w:t>
      </w:r>
      <w:r w:rsidRPr="002D2974">
        <w:rPr>
          <w:i/>
          <w:iCs/>
          <w:sz w:val="20"/>
          <w:szCs w:val="20"/>
        </w:rPr>
        <w:t xml:space="preserve"> Equitably, CACUSS webinar, June 2020</w:t>
      </w:r>
    </w:p>
    <w:sectPr w:rsidR="002D2974" w:rsidRPr="002D2974" w:rsidSect="00080A5D">
      <w:footerReference w:type="default" r:id="rId7"/>
      <w:headerReference w:type="firs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1BEB4B" w14:textId="77777777" w:rsidR="006628F5" w:rsidRDefault="006628F5" w:rsidP="006628F5">
      <w:pPr>
        <w:spacing w:after="0" w:line="240" w:lineRule="auto"/>
      </w:pPr>
      <w:r>
        <w:separator/>
      </w:r>
    </w:p>
  </w:endnote>
  <w:endnote w:type="continuationSeparator" w:id="0">
    <w:p w14:paraId="4FA01579" w14:textId="77777777" w:rsidR="006628F5" w:rsidRDefault="006628F5" w:rsidP="006628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Raleway">
    <w:altName w:val="MS Gothic"/>
    <w:charset w:val="00"/>
    <w:family w:val="auto"/>
    <w:pitch w:val="variable"/>
    <w:sig w:usb0="80000027" w:usb1="4800004A" w:usb2="14000000" w:usb3="00000000" w:csb0="00000011"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E8AF64" w14:textId="2C45E01D" w:rsidR="00CC5294" w:rsidRPr="00CC5294" w:rsidRDefault="006C7129">
    <w:pPr>
      <w:pStyle w:val="Footer"/>
      <w:jc w:val="right"/>
      <w:rPr>
        <w:rFonts w:ascii="Segoe UI Light" w:hAnsi="Segoe UI Light" w:cs="Segoe UI"/>
        <w:sz w:val="20"/>
      </w:rPr>
    </w:pPr>
    <w:r w:rsidRPr="006628F5">
      <w:rPr>
        <w:rFonts w:ascii="Myriad Pro" w:hAnsi="Myriad Pro"/>
        <w:noProof/>
        <w:sz w:val="24"/>
        <w:lang w:val="en-CA" w:eastAsia="en-CA"/>
      </w:rPr>
      <w:drawing>
        <wp:anchor distT="0" distB="0" distL="114300" distR="114300" simplePos="0" relativeHeight="251662336" behindDoc="1" locked="0" layoutInCell="1" allowOverlap="1" wp14:anchorId="081DB9BA" wp14:editId="776AD8FB">
          <wp:simplePos x="0" y="0"/>
          <wp:positionH relativeFrom="column">
            <wp:posOffset>478465</wp:posOffset>
          </wp:positionH>
          <wp:positionV relativeFrom="paragraph">
            <wp:posOffset>-272577</wp:posOffset>
          </wp:positionV>
          <wp:extent cx="8919845" cy="1311275"/>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mail.png"/>
                  <pic:cNvPicPr/>
                </pic:nvPicPr>
                <pic:blipFill>
                  <a:blip r:embed="rId1">
                    <a:extLst>
                      <a:ext uri="{28A0092B-C50C-407E-A947-70E740481C1C}">
                        <a14:useLocalDpi xmlns:a14="http://schemas.microsoft.com/office/drawing/2010/main" val="0"/>
                      </a:ext>
                    </a:extLst>
                  </a:blip>
                  <a:stretch>
                    <a:fillRect/>
                  </a:stretch>
                </pic:blipFill>
                <pic:spPr>
                  <a:xfrm flipH="1" flipV="1">
                    <a:off x="0" y="0"/>
                    <a:ext cx="8919845" cy="1311275"/>
                  </a:xfrm>
                  <a:prstGeom prst="rect">
                    <a:avLst/>
                  </a:prstGeom>
                </pic:spPr>
              </pic:pic>
            </a:graphicData>
          </a:graphic>
          <wp14:sizeRelH relativeFrom="margin">
            <wp14:pctWidth>0</wp14:pctWidth>
          </wp14:sizeRelH>
          <wp14:sizeRelV relativeFrom="margin">
            <wp14:pctHeight>0</wp14:pctHeight>
          </wp14:sizeRelV>
        </wp:anchor>
      </w:drawing>
    </w:r>
    <w:r w:rsidR="00E12AE4">
      <w:rPr>
        <w:rFonts w:ascii="Segoe UI Light" w:hAnsi="Segoe UI Light" w:cs="Segoe UI"/>
        <w:sz w:val="20"/>
      </w:rPr>
      <w:t>Resource Development</w:t>
    </w:r>
    <w:r w:rsidR="00CC5294" w:rsidRPr="00CC5294">
      <w:rPr>
        <w:rFonts w:ascii="Segoe UI Light" w:hAnsi="Segoe UI Light" w:cs="Segoe UI"/>
        <w:sz w:val="20"/>
      </w:rPr>
      <w:t xml:space="preserve"> | </w:t>
    </w:r>
    <w:sdt>
      <w:sdtPr>
        <w:rPr>
          <w:rFonts w:ascii="Segoe UI Light" w:hAnsi="Segoe UI Light" w:cs="Segoe UI"/>
          <w:sz w:val="20"/>
        </w:rPr>
        <w:id w:val="438415815"/>
        <w:docPartObj>
          <w:docPartGallery w:val="Page Numbers (Bottom of Page)"/>
          <w:docPartUnique/>
        </w:docPartObj>
      </w:sdtPr>
      <w:sdtEndPr>
        <w:rPr>
          <w:noProof/>
        </w:rPr>
      </w:sdtEndPr>
      <w:sdtContent>
        <w:r w:rsidR="00CC5294" w:rsidRPr="00CC5294">
          <w:rPr>
            <w:rFonts w:ascii="Segoe UI Light" w:hAnsi="Segoe UI Light" w:cs="Segoe UI"/>
            <w:sz w:val="20"/>
          </w:rPr>
          <w:fldChar w:fldCharType="begin"/>
        </w:r>
        <w:r w:rsidR="00CC5294" w:rsidRPr="00CC5294">
          <w:rPr>
            <w:rFonts w:ascii="Segoe UI Light" w:hAnsi="Segoe UI Light" w:cs="Segoe UI"/>
            <w:sz w:val="20"/>
          </w:rPr>
          <w:instrText xml:space="preserve"> PAGE   \* MERGEFORMAT </w:instrText>
        </w:r>
        <w:r w:rsidR="00CC5294" w:rsidRPr="00CC5294">
          <w:rPr>
            <w:rFonts w:ascii="Segoe UI Light" w:hAnsi="Segoe UI Light" w:cs="Segoe UI"/>
            <w:sz w:val="20"/>
          </w:rPr>
          <w:fldChar w:fldCharType="separate"/>
        </w:r>
        <w:r w:rsidR="006F350B">
          <w:rPr>
            <w:rFonts w:ascii="Segoe UI Light" w:hAnsi="Segoe UI Light" w:cs="Segoe UI"/>
            <w:noProof/>
            <w:sz w:val="20"/>
          </w:rPr>
          <w:t>2</w:t>
        </w:r>
        <w:r w:rsidR="00CC5294" w:rsidRPr="00CC5294">
          <w:rPr>
            <w:rFonts w:ascii="Segoe UI Light" w:hAnsi="Segoe UI Light" w:cs="Segoe UI"/>
            <w:noProof/>
            <w:sz w:val="20"/>
          </w:rPr>
          <w:fldChar w:fldCharType="end"/>
        </w:r>
      </w:sdtContent>
    </w:sdt>
  </w:p>
  <w:p w14:paraId="129D82B9" w14:textId="77777777" w:rsidR="00CC5294" w:rsidRPr="00CC5294" w:rsidRDefault="00CC5294">
    <w:pPr>
      <w:pStyle w:val="Footer"/>
      <w:rPr>
        <w:rFonts w:ascii="Segoe UI Light" w:hAnsi="Segoe UI Light" w:cs="Segoe U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658A2" w14:textId="0757299D" w:rsidR="00CC5294" w:rsidRPr="006C7129" w:rsidRDefault="002D2974">
    <w:pPr>
      <w:pStyle w:val="Footer"/>
      <w:jc w:val="right"/>
      <w:rPr>
        <w:rFonts w:ascii="Segoe UI Light" w:hAnsi="Segoe UI Light"/>
        <w:sz w:val="20"/>
      </w:rPr>
    </w:pPr>
    <w:r w:rsidRPr="002D2974">
      <w:rPr>
        <w:rFonts w:ascii="Segoe UI Light" w:hAnsi="Segoe UI Light"/>
        <w:sz w:val="20"/>
      </w:rPr>
      <w:t>Template Interview Invite</w:t>
    </w:r>
    <w:r>
      <w:rPr>
        <w:rFonts w:ascii="Segoe UI Light" w:hAnsi="Segoe UI Light"/>
        <w:sz w:val="20"/>
      </w:rPr>
      <w:t xml:space="preserve"> </w:t>
    </w:r>
    <w:r w:rsidR="006C7129" w:rsidRPr="006C7129">
      <w:rPr>
        <w:rFonts w:ascii="Segoe UI Light" w:hAnsi="Segoe UI Light"/>
        <w:sz w:val="20"/>
      </w:rPr>
      <w:t xml:space="preserve">| </w:t>
    </w:r>
    <w:sdt>
      <w:sdtPr>
        <w:rPr>
          <w:rFonts w:ascii="Segoe UI Light" w:hAnsi="Segoe UI Light"/>
          <w:sz w:val="20"/>
        </w:rPr>
        <w:id w:val="1170832705"/>
        <w:docPartObj>
          <w:docPartGallery w:val="Page Numbers (Bottom of Page)"/>
          <w:docPartUnique/>
        </w:docPartObj>
      </w:sdtPr>
      <w:sdtEndPr>
        <w:rPr>
          <w:noProof/>
        </w:rPr>
      </w:sdtEndPr>
      <w:sdtContent>
        <w:r w:rsidR="00CC5294" w:rsidRPr="006C7129">
          <w:rPr>
            <w:rFonts w:ascii="Segoe UI Light" w:hAnsi="Segoe UI Light"/>
            <w:sz w:val="20"/>
          </w:rPr>
          <w:fldChar w:fldCharType="begin"/>
        </w:r>
        <w:r w:rsidR="00CC5294" w:rsidRPr="006C7129">
          <w:rPr>
            <w:rFonts w:ascii="Segoe UI Light" w:hAnsi="Segoe UI Light"/>
            <w:sz w:val="20"/>
          </w:rPr>
          <w:instrText xml:space="preserve"> PAGE   \* MERGEFORMAT </w:instrText>
        </w:r>
        <w:r w:rsidR="00CC5294" w:rsidRPr="006C7129">
          <w:rPr>
            <w:rFonts w:ascii="Segoe UI Light" w:hAnsi="Segoe UI Light"/>
            <w:sz w:val="20"/>
          </w:rPr>
          <w:fldChar w:fldCharType="separate"/>
        </w:r>
        <w:r w:rsidR="00217BC4">
          <w:rPr>
            <w:rFonts w:ascii="Segoe UI Light" w:hAnsi="Segoe UI Light"/>
            <w:noProof/>
            <w:sz w:val="20"/>
          </w:rPr>
          <w:t>1</w:t>
        </w:r>
        <w:r w:rsidR="00CC5294" w:rsidRPr="006C7129">
          <w:rPr>
            <w:rFonts w:ascii="Segoe UI Light" w:hAnsi="Segoe UI Light"/>
            <w:noProof/>
            <w:sz w:val="20"/>
          </w:rPr>
          <w:fldChar w:fldCharType="end"/>
        </w:r>
      </w:sdtContent>
    </w:sdt>
  </w:p>
  <w:p w14:paraId="08C304EA" w14:textId="77777777" w:rsidR="00CC5294" w:rsidRDefault="00CC52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045E8C" w14:textId="77777777" w:rsidR="006628F5" w:rsidRDefault="006628F5" w:rsidP="006628F5">
      <w:pPr>
        <w:spacing w:after="0" w:line="240" w:lineRule="auto"/>
      </w:pPr>
      <w:r>
        <w:separator/>
      </w:r>
    </w:p>
  </w:footnote>
  <w:footnote w:type="continuationSeparator" w:id="0">
    <w:p w14:paraId="5016E9B6" w14:textId="77777777" w:rsidR="006628F5" w:rsidRDefault="006628F5" w:rsidP="006628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F0EB5A" w14:textId="77777777" w:rsidR="006C7129" w:rsidRDefault="006C7129">
    <w:pPr>
      <w:pStyle w:val="Header"/>
    </w:pPr>
    <w:r w:rsidRPr="006628F5">
      <w:rPr>
        <w:rFonts w:ascii="Myriad Pro" w:hAnsi="Myriad Pro"/>
        <w:noProof/>
        <w:sz w:val="24"/>
        <w:lang w:val="en-CA" w:eastAsia="en-CA"/>
      </w:rPr>
      <w:drawing>
        <wp:anchor distT="0" distB="0" distL="114300" distR="114300" simplePos="0" relativeHeight="251660288" behindDoc="0" locked="0" layoutInCell="1" allowOverlap="1" wp14:anchorId="5912FFCC" wp14:editId="228E3BE4">
          <wp:simplePos x="0" y="0"/>
          <wp:positionH relativeFrom="column">
            <wp:posOffset>-3429635</wp:posOffset>
          </wp:positionH>
          <wp:positionV relativeFrom="paragraph">
            <wp:posOffset>-453873</wp:posOffset>
          </wp:positionV>
          <wp:extent cx="8919845" cy="1311275"/>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mail.png"/>
                  <pic:cNvPicPr/>
                </pic:nvPicPr>
                <pic:blipFill>
                  <a:blip r:embed="rId1">
                    <a:extLst>
                      <a:ext uri="{28A0092B-C50C-407E-A947-70E740481C1C}">
                        <a14:useLocalDpi xmlns:a14="http://schemas.microsoft.com/office/drawing/2010/main" val="0"/>
                      </a:ext>
                    </a:extLst>
                  </a:blip>
                  <a:stretch>
                    <a:fillRect/>
                  </a:stretch>
                </pic:blipFill>
                <pic:spPr>
                  <a:xfrm>
                    <a:off x="0" y="0"/>
                    <a:ext cx="8919845" cy="1311275"/>
                  </a:xfrm>
                  <a:prstGeom prst="rect">
                    <a:avLst/>
                  </a:prstGeom>
                </pic:spPr>
              </pic:pic>
            </a:graphicData>
          </a:graphic>
          <wp14:sizeRelH relativeFrom="margin">
            <wp14:pctWidth>0</wp14:pctWidth>
          </wp14:sizeRelH>
          <wp14:sizeRelV relativeFrom="margin">
            <wp14:pctHeight>0</wp14:pctHeight>
          </wp14:sizeRelV>
        </wp:anchor>
      </w:drawing>
    </w:r>
    <w:r>
      <w:rPr>
        <w:rFonts w:ascii="Myriad Pro" w:hAnsi="Myriad Pro"/>
        <w:noProof/>
        <w:sz w:val="24"/>
        <w:lang w:val="en-CA" w:eastAsia="en-CA"/>
      </w:rPr>
      <w:drawing>
        <wp:anchor distT="0" distB="0" distL="114300" distR="114300" simplePos="0" relativeHeight="251659264" behindDoc="0" locked="0" layoutInCell="1" allowOverlap="1" wp14:anchorId="23794CC7" wp14:editId="459C5CAA">
          <wp:simplePos x="0" y="0"/>
          <wp:positionH relativeFrom="column">
            <wp:posOffset>925320</wp:posOffset>
          </wp:positionH>
          <wp:positionV relativeFrom="paragraph">
            <wp:posOffset>-437515</wp:posOffset>
          </wp:positionV>
          <wp:extent cx="5941060" cy="8737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mail---sig.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5941060" cy="87376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296C36"/>
    <w:multiLevelType w:val="hybridMultilevel"/>
    <w:tmpl w:val="C0AAD54A"/>
    <w:lvl w:ilvl="0" w:tplc="59FEC47E">
      <w:numFmt w:val="bullet"/>
      <w:lvlText w:val=""/>
      <w:lvlJc w:val="left"/>
      <w:pPr>
        <w:ind w:left="720" w:hanging="360"/>
      </w:pPr>
      <w:rPr>
        <w:rFonts w:ascii="Symbol" w:eastAsiaTheme="minorHAnsi" w:hAnsi="Symbol" w:cstheme="minorHAns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F9301B0"/>
    <w:multiLevelType w:val="hybridMultilevel"/>
    <w:tmpl w:val="C73E121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1NTE3MzK2MDI0NTBV0lEKTi0uzszPAykwrAUAGWF9TywAAAA="/>
  </w:docVars>
  <w:rsids>
    <w:rsidRoot w:val="006628F5"/>
    <w:rsid w:val="00005AF2"/>
    <w:rsid w:val="00080A5D"/>
    <w:rsid w:val="00193BC5"/>
    <w:rsid w:val="001A1C00"/>
    <w:rsid w:val="00217BC4"/>
    <w:rsid w:val="00241006"/>
    <w:rsid w:val="00295B23"/>
    <w:rsid w:val="002D2974"/>
    <w:rsid w:val="00321273"/>
    <w:rsid w:val="003A2690"/>
    <w:rsid w:val="003B1EC6"/>
    <w:rsid w:val="004D738B"/>
    <w:rsid w:val="00507F3A"/>
    <w:rsid w:val="00533B02"/>
    <w:rsid w:val="005451A6"/>
    <w:rsid w:val="005F5A93"/>
    <w:rsid w:val="006450F9"/>
    <w:rsid w:val="006628F5"/>
    <w:rsid w:val="00672544"/>
    <w:rsid w:val="006C7129"/>
    <w:rsid w:val="006F350B"/>
    <w:rsid w:val="006F6A7B"/>
    <w:rsid w:val="00700FEA"/>
    <w:rsid w:val="00703B8F"/>
    <w:rsid w:val="00764C52"/>
    <w:rsid w:val="00776EE5"/>
    <w:rsid w:val="00824CDC"/>
    <w:rsid w:val="009A5762"/>
    <w:rsid w:val="00B24DA6"/>
    <w:rsid w:val="00BA305A"/>
    <w:rsid w:val="00C1209D"/>
    <w:rsid w:val="00C651D2"/>
    <w:rsid w:val="00CC5294"/>
    <w:rsid w:val="00D80B86"/>
    <w:rsid w:val="00E12AE4"/>
    <w:rsid w:val="00E1561D"/>
    <w:rsid w:val="00E26EE1"/>
    <w:rsid w:val="00E60B86"/>
    <w:rsid w:val="00F758CF"/>
    <w:rsid w:val="00F936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ACE674"/>
  <w15:chartTrackingRefBased/>
  <w15:docId w15:val="{35C4D032-6D7B-4CFF-B6B9-E14DDCF0E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974"/>
    <w:rPr>
      <w:lang w:val="en-CA"/>
    </w:rPr>
  </w:style>
  <w:style w:type="paragraph" w:styleId="Heading1">
    <w:name w:val="heading 1"/>
    <w:basedOn w:val="Normal"/>
    <w:next w:val="Normal"/>
    <w:link w:val="Heading1Char"/>
    <w:uiPriority w:val="9"/>
    <w:qFormat/>
    <w:rsid w:val="006628F5"/>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paragraph" w:styleId="Heading2">
    <w:name w:val="heading 2"/>
    <w:basedOn w:val="Normal"/>
    <w:next w:val="Normal"/>
    <w:link w:val="Heading2Char"/>
    <w:uiPriority w:val="9"/>
    <w:semiHidden/>
    <w:unhideWhenUsed/>
    <w:qFormat/>
    <w:rsid w:val="006628F5"/>
    <w:pPr>
      <w:keepNext/>
      <w:keepLines/>
      <w:spacing w:before="40" w:after="0"/>
      <w:outlineLvl w:val="1"/>
    </w:pPr>
    <w:rPr>
      <w:rFonts w:asciiTheme="majorHAnsi" w:eastAsiaTheme="majorEastAsia" w:hAnsiTheme="majorHAnsi" w:cstheme="majorBidi"/>
      <w:color w:val="2E74B5" w:themeColor="accent1" w:themeShade="BF"/>
      <w:sz w:val="26"/>
      <w:szCs w:val="26"/>
      <w:lang w:val="en-US"/>
    </w:rPr>
  </w:style>
  <w:style w:type="paragraph" w:styleId="Heading3">
    <w:name w:val="heading 3"/>
    <w:basedOn w:val="Normal"/>
    <w:next w:val="Normal"/>
    <w:link w:val="Heading3Char"/>
    <w:uiPriority w:val="9"/>
    <w:semiHidden/>
    <w:unhideWhenUsed/>
    <w:qFormat/>
    <w:rsid w:val="00295B23"/>
    <w:pPr>
      <w:keepNext/>
      <w:keepLines/>
      <w:spacing w:before="40" w:after="0"/>
      <w:outlineLvl w:val="2"/>
    </w:pPr>
    <w:rPr>
      <w:rFonts w:asciiTheme="majorHAnsi" w:eastAsiaTheme="majorEastAsia" w:hAnsiTheme="majorHAnsi" w:cstheme="majorBidi"/>
      <w:color w:val="1F4D78" w:themeColor="accent1" w:themeShade="7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628F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628F5"/>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6628F5"/>
  </w:style>
  <w:style w:type="paragraph" w:styleId="Footer">
    <w:name w:val="footer"/>
    <w:basedOn w:val="Normal"/>
    <w:link w:val="FooterChar"/>
    <w:uiPriority w:val="99"/>
    <w:unhideWhenUsed/>
    <w:rsid w:val="006628F5"/>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6628F5"/>
  </w:style>
  <w:style w:type="paragraph" w:customStyle="1" w:styleId="EL-HeadingOne">
    <w:name w:val="EL - Heading One"/>
    <w:basedOn w:val="Heading1"/>
    <w:link w:val="EL-HeadingOneChar"/>
    <w:qFormat/>
    <w:rsid w:val="006628F5"/>
    <w:pPr>
      <w:shd w:val="clear" w:color="auto" w:fill="FFFFFF"/>
      <w:spacing w:before="0" w:after="225"/>
    </w:pPr>
    <w:rPr>
      <w:rFonts w:ascii="Myriad Pro" w:hAnsi="Myriad Pro" w:cs="Segoe UI"/>
      <w:b/>
      <w:color w:val="000000"/>
      <w:sz w:val="28"/>
      <w:szCs w:val="21"/>
    </w:rPr>
  </w:style>
  <w:style w:type="paragraph" w:customStyle="1" w:styleId="EL-HeadingTwo">
    <w:name w:val="EL - Heading Two"/>
    <w:basedOn w:val="Heading2"/>
    <w:link w:val="EL-HeadingTwoChar"/>
    <w:qFormat/>
    <w:rsid w:val="006628F5"/>
    <w:pPr>
      <w:shd w:val="clear" w:color="auto" w:fill="FFFFFF"/>
      <w:spacing w:before="0" w:after="225"/>
      <w:jc w:val="both"/>
    </w:pPr>
    <w:rPr>
      <w:rFonts w:ascii="Myriad Pro" w:hAnsi="Myriad Pro" w:cs="Segoe UI"/>
      <w:color w:val="000000"/>
      <w:sz w:val="24"/>
      <w:szCs w:val="21"/>
    </w:rPr>
  </w:style>
  <w:style w:type="character" w:customStyle="1" w:styleId="Heading1Char">
    <w:name w:val="Heading 1 Char"/>
    <w:basedOn w:val="DefaultParagraphFont"/>
    <w:link w:val="Heading1"/>
    <w:uiPriority w:val="9"/>
    <w:rsid w:val="006628F5"/>
    <w:rPr>
      <w:rFonts w:asciiTheme="majorHAnsi" w:eastAsiaTheme="majorEastAsia" w:hAnsiTheme="majorHAnsi" w:cstheme="majorBidi"/>
      <w:color w:val="2E74B5" w:themeColor="accent1" w:themeShade="BF"/>
      <w:sz w:val="32"/>
      <w:szCs w:val="32"/>
    </w:rPr>
  </w:style>
  <w:style w:type="character" w:customStyle="1" w:styleId="EL-HeadingOneChar">
    <w:name w:val="EL - Heading One Char"/>
    <w:basedOn w:val="Heading1Char"/>
    <w:link w:val="EL-HeadingOne"/>
    <w:rsid w:val="006628F5"/>
    <w:rPr>
      <w:rFonts w:ascii="Myriad Pro" w:eastAsiaTheme="majorEastAsia" w:hAnsi="Myriad Pro" w:cs="Segoe UI"/>
      <w:b/>
      <w:color w:val="000000"/>
      <w:sz w:val="28"/>
      <w:szCs w:val="21"/>
      <w:shd w:val="clear" w:color="auto" w:fill="FFFFFF"/>
    </w:rPr>
  </w:style>
  <w:style w:type="paragraph" w:customStyle="1" w:styleId="EL-HeadingThree">
    <w:name w:val="EL - Heading Three"/>
    <w:basedOn w:val="Heading3"/>
    <w:link w:val="EL-HeadingThreeChar"/>
    <w:qFormat/>
    <w:rsid w:val="00295B23"/>
    <w:pPr>
      <w:shd w:val="clear" w:color="auto" w:fill="FFFFFF"/>
      <w:spacing w:before="0" w:after="225"/>
      <w:jc w:val="both"/>
    </w:pPr>
    <w:rPr>
      <w:rFonts w:ascii="Raleway" w:hAnsi="Raleway" w:cs="Segoe UI"/>
      <w:color w:val="000000"/>
      <w:szCs w:val="21"/>
    </w:rPr>
  </w:style>
  <w:style w:type="character" w:customStyle="1" w:styleId="Heading2Char">
    <w:name w:val="Heading 2 Char"/>
    <w:basedOn w:val="DefaultParagraphFont"/>
    <w:link w:val="Heading2"/>
    <w:uiPriority w:val="9"/>
    <w:semiHidden/>
    <w:rsid w:val="006628F5"/>
    <w:rPr>
      <w:rFonts w:asciiTheme="majorHAnsi" w:eastAsiaTheme="majorEastAsia" w:hAnsiTheme="majorHAnsi" w:cstheme="majorBidi"/>
      <w:color w:val="2E74B5" w:themeColor="accent1" w:themeShade="BF"/>
      <w:sz w:val="26"/>
      <w:szCs w:val="26"/>
    </w:rPr>
  </w:style>
  <w:style w:type="character" w:customStyle="1" w:styleId="EL-HeadingTwoChar">
    <w:name w:val="EL - Heading Two Char"/>
    <w:basedOn w:val="Heading2Char"/>
    <w:link w:val="EL-HeadingTwo"/>
    <w:rsid w:val="006628F5"/>
    <w:rPr>
      <w:rFonts w:ascii="Myriad Pro" w:eastAsiaTheme="majorEastAsia" w:hAnsi="Myriad Pro" w:cs="Segoe UI"/>
      <w:color w:val="000000"/>
      <w:sz w:val="24"/>
      <w:szCs w:val="21"/>
      <w:shd w:val="clear" w:color="auto" w:fill="FFFFFF"/>
    </w:rPr>
  </w:style>
  <w:style w:type="paragraph" w:styleId="BalloonText">
    <w:name w:val="Balloon Text"/>
    <w:basedOn w:val="Normal"/>
    <w:link w:val="BalloonTextChar"/>
    <w:uiPriority w:val="99"/>
    <w:semiHidden/>
    <w:unhideWhenUsed/>
    <w:rsid w:val="00703B8F"/>
    <w:pPr>
      <w:spacing w:after="0" w:line="240" w:lineRule="auto"/>
    </w:pPr>
    <w:rPr>
      <w:rFonts w:ascii="Segoe UI" w:hAnsi="Segoe UI" w:cs="Segoe UI"/>
      <w:sz w:val="18"/>
      <w:szCs w:val="18"/>
    </w:rPr>
  </w:style>
  <w:style w:type="character" w:customStyle="1" w:styleId="Heading3Char">
    <w:name w:val="Heading 3 Char"/>
    <w:basedOn w:val="DefaultParagraphFont"/>
    <w:link w:val="Heading3"/>
    <w:uiPriority w:val="9"/>
    <w:semiHidden/>
    <w:rsid w:val="00295B23"/>
    <w:rPr>
      <w:rFonts w:asciiTheme="majorHAnsi" w:eastAsiaTheme="majorEastAsia" w:hAnsiTheme="majorHAnsi" w:cstheme="majorBidi"/>
      <w:color w:val="1F4D78" w:themeColor="accent1" w:themeShade="7F"/>
      <w:sz w:val="24"/>
      <w:szCs w:val="24"/>
    </w:rPr>
  </w:style>
  <w:style w:type="character" w:customStyle="1" w:styleId="EL-HeadingThreeChar">
    <w:name w:val="EL - Heading Three Char"/>
    <w:basedOn w:val="Heading3Char"/>
    <w:link w:val="EL-HeadingThree"/>
    <w:rsid w:val="00295B23"/>
    <w:rPr>
      <w:rFonts w:ascii="Raleway" w:eastAsiaTheme="majorEastAsia" w:hAnsi="Raleway" w:cs="Segoe UI"/>
      <w:color w:val="000000"/>
      <w:sz w:val="24"/>
      <w:szCs w:val="21"/>
      <w:shd w:val="clear" w:color="auto" w:fill="FFFFFF"/>
    </w:rPr>
  </w:style>
  <w:style w:type="character" w:customStyle="1" w:styleId="BalloonTextChar">
    <w:name w:val="Balloon Text Char"/>
    <w:basedOn w:val="DefaultParagraphFont"/>
    <w:link w:val="BalloonText"/>
    <w:uiPriority w:val="99"/>
    <w:semiHidden/>
    <w:rsid w:val="00703B8F"/>
    <w:rPr>
      <w:rFonts w:ascii="Segoe UI" w:hAnsi="Segoe UI" w:cs="Segoe UI"/>
      <w:sz w:val="18"/>
      <w:szCs w:val="18"/>
    </w:rPr>
  </w:style>
  <w:style w:type="paragraph" w:styleId="ListParagraph">
    <w:name w:val="List Paragraph"/>
    <w:basedOn w:val="Normal"/>
    <w:uiPriority w:val="34"/>
    <w:qFormat/>
    <w:rsid w:val="00D80B86"/>
    <w:pPr>
      <w:ind w:left="720"/>
      <w:contextualSpacing/>
    </w:pPr>
  </w:style>
  <w:style w:type="character" w:styleId="CommentReference">
    <w:name w:val="annotation reference"/>
    <w:basedOn w:val="DefaultParagraphFont"/>
    <w:uiPriority w:val="99"/>
    <w:semiHidden/>
    <w:unhideWhenUsed/>
    <w:rsid w:val="00D80B86"/>
    <w:rPr>
      <w:sz w:val="16"/>
      <w:szCs w:val="16"/>
    </w:rPr>
  </w:style>
  <w:style w:type="paragraph" w:styleId="CommentText">
    <w:name w:val="annotation text"/>
    <w:basedOn w:val="Normal"/>
    <w:link w:val="CommentTextChar"/>
    <w:uiPriority w:val="99"/>
    <w:semiHidden/>
    <w:unhideWhenUsed/>
    <w:rsid w:val="00D80B86"/>
    <w:pPr>
      <w:spacing w:line="240" w:lineRule="auto"/>
    </w:pPr>
    <w:rPr>
      <w:sz w:val="20"/>
      <w:szCs w:val="20"/>
    </w:rPr>
  </w:style>
  <w:style w:type="character" w:customStyle="1" w:styleId="CommentTextChar">
    <w:name w:val="Comment Text Char"/>
    <w:basedOn w:val="DefaultParagraphFont"/>
    <w:link w:val="CommentText"/>
    <w:uiPriority w:val="99"/>
    <w:semiHidden/>
    <w:rsid w:val="00D80B86"/>
    <w:rPr>
      <w:sz w:val="20"/>
      <w:szCs w:val="20"/>
      <w:lang w:val="en-CA"/>
    </w:rPr>
  </w:style>
  <w:style w:type="character" w:styleId="Hyperlink">
    <w:name w:val="Hyperlink"/>
    <w:basedOn w:val="DefaultParagraphFont"/>
    <w:uiPriority w:val="99"/>
    <w:unhideWhenUsed/>
    <w:rsid w:val="00D80B8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4016900">
      <w:bodyDiv w:val="1"/>
      <w:marLeft w:val="0"/>
      <w:marRight w:val="0"/>
      <w:marTop w:val="0"/>
      <w:marBottom w:val="0"/>
      <w:divBdr>
        <w:top w:val="none" w:sz="0" w:space="0" w:color="auto"/>
        <w:left w:val="none" w:sz="0" w:space="0" w:color="auto"/>
        <w:bottom w:val="none" w:sz="0" w:space="0" w:color="auto"/>
        <w:right w:val="none" w:sz="0" w:space="0" w:color="auto"/>
      </w:divBdr>
    </w:div>
    <w:div w:id="1109661961">
      <w:bodyDiv w:val="1"/>
      <w:marLeft w:val="0"/>
      <w:marRight w:val="0"/>
      <w:marTop w:val="0"/>
      <w:marBottom w:val="0"/>
      <w:divBdr>
        <w:top w:val="none" w:sz="0" w:space="0" w:color="auto"/>
        <w:left w:val="none" w:sz="0" w:space="0" w:color="auto"/>
        <w:bottom w:val="none" w:sz="0" w:space="0" w:color="auto"/>
        <w:right w:val="none" w:sz="0" w:space="0" w:color="auto"/>
      </w:divBdr>
    </w:div>
    <w:div w:id="1123428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85</Words>
  <Characters>163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lum Linden</dc:creator>
  <cp:keywords/>
  <dc:description/>
  <cp:lastModifiedBy>Lilith Wyatt</cp:lastModifiedBy>
  <cp:revision>2</cp:revision>
  <cp:lastPrinted>2018-08-24T13:38:00Z</cp:lastPrinted>
  <dcterms:created xsi:type="dcterms:W3CDTF">2020-07-14T14:44:00Z</dcterms:created>
  <dcterms:modified xsi:type="dcterms:W3CDTF">2020-07-14T14:44:00Z</dcterms:modified>
</cp:coreProperties>
</file>